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Arrec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rec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60 North Ozark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henegh@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0502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